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2CF001" w14:textId="2FFDCA36" w:rsidR="00CE6B2E" w:rsidRDefault="00CE6B2E" w:rsidP="00305F05">
      <w:pPr>
        <w:spacing w:line="360" w:lineRule="auto"/>
        <w:ind w:right="96"/>
        <w:rPr>
          <w:rFonts w:ascii="Lato" w:hAnsi="Lato" w:cs="Latha"/>
          <w:color w:val="000000" w:themeColor="text1"/>
          <w:sz w:val="18"/>
          <w:szCs w:val="18"/>
        </w:rPr>
      </w:pPr>
    </w:p>
    <w:p w14:paraId="3CBE69E7" w14:textId="06C2795A" w:rsidR="00376512" w:rsidRDefault="00D63BF6" w:rsidP="00305F05">
      <w:pPr>
        <w:spacing w:line="360" w:lineRule="auto"/>
        <w:ind w:right="96"/>
        <w:jc w:val="center"/>
        <w:rPr>
          <w:rFonts w:ascii="Lato" w:hAnsi="Lato" w:cs="Latha"/>
          <w:b/>
          <w:color w:val="000000" w:themeColor="text1"/>
          <w:lang w:val="en-US"/>
        </w:rPr>
      </w:pPr>
      <w:r>
        <w:rPr>
          <w:rFonts w:ascii="Lato" w:hAnsi="Lato" w:cs="Latha"/>
          <w:b/>
          <w:color w:val="000000" w:themeColor="text1"/>
          <w:lang w:val="en-US"/>
        </w:rPr>
        <w:t xml:space="preserve">Request for </w:t>
      </w:r>
      <w:r w:rsidR="00014BBB">
        <w:rPr>
          <w:rFonts w:ascii="Lato" w:hAnsi="Lato" w:cs="Latha"/>
          <w:b/>
          <w:color w:val="000000" w:themeColor="text1"/>
          <w:lang w:val="en-US"/>
        </w:rPr>
        <w:t>Final Thesis and Supervisor Assignment</w:t>
      </w:r>
      <w:r w:rsidR="00842DE5">
        <w:rPr>
          <w:rStyle w:val="Rimandonotaapidipagina"/>
          <w:rFonts w:ascii="Lato" w:hAnsi="Lato" w:cs="Latha"/>
          <w:b/>
          <w:color w:val="000000" w:themeColor="text1"/>
          <w:lang w:val="en-US"/>
        </w:rPr>
        <w:footnoteReference w:id="1"/>
      </w:r>
    </w:p>
    <w:p w14:paraId="22E3D27A" w14:textId="190E692A" w:rsidR="00376512" w:rsidRDefault="00376512" w:rsidP="00305F05">
      <w:pPr>
        <w:spacing w:line="360" w:lineRule="auto"/>
        <w:ind w:right="96"/>
        <w:jc w:val="center"/>
        <w:rPr>
          <w:rFonts w:ascii="Lato" w:hAnsi="Lato" w:cs="Latha"/>
          <w:b/>
          <w:color w:val="000000" w:themeColor="text1"/>
          <w:lang w:val="en-US"/>
        </w:rPr>
      </w:pPr>
    </w:p>
    <w:p w14:paraId="3E903102" w14:textId="32C3F88E" w:rsidR="00376512" w:rsidRPr="008D3462" w:rsidRDefault="00376512" w:rsidP="00305F05">
      <w:pPr>
        <w:spacing w:line="360" w:lineRule="auto"/>
        <w:ind w:right="96"/>
        <w:jc w:val="right"/>
        <w:rPr>
          <w:rFonts w:ascii="Lato" w:hAnsi="Lato" w:cs="Latha"/>
          <w:i/>
          <w:iCs/>
          <w:color w:val="000000" w:themeColor="text1"/>
          <w:sz w:val="20"/>
          <w:szCs w:val="20"/>
          <w:lang w:val="en-US"/>
        </w:rPr>
      </w:pPr>
      <w:r w:rsidRPr="008D3462">
        <w:rPr>
          <w:rFonts w:ascii="Lato" w:hAnsi="Lato" w:cs="Latha"/>
          <w:i/>
          <w:iCs/>
          <w:color w:val="000000" w:themeColor="text1"/>
          <w:sz w:val="20"/>
          <w:szCs w:val="20"/>
          <w:lang w:val="en-US"/>
        </w:rPr>
        <w:t xml:space="preserve">To the Council of the </w:t>
      </w:r>
      <w:r w:rsidR="008D3462" w:rsidRPr="008D3462">
        <w:rPr>
          <w:rFonts w:ascii="Lato" w:hAnsi="Lato" w:cs="Latha"/>
          <w:i/>
          <w:iCs/>
          <w:color w:val="000000" w:themeColor="text1"/>
          <w:sz w:val="20"/>
          <w:szCs w:val="20"/>
          <w:lang w:val="en-US"/>
        </w:rPr>
        <w:t xml:space="preserve">MSc in </w:t>
      </w:r>
    </w:p>
    <w:p w14:paraId="58E537BD" w14:textId="482C4CC5" w:rsidR="00376512" w:rsidRPr="008D3462" w:rsidRDefault="00376512" w:rsidP="00305F05">
      <w:pPr>
        <w:spacing w:line="360" w:lineRule="auto"/>
        <w:ind w:right="96"/>
        <w:jc w:val="right"/>
        <w:rPr>
          <w:rFonts w:ascii="Lato" w:hAnsi="Lato" w:cs="Latha"/>
          <w:i/>
          <w:iCs/>
          <w:color w:val="000000" w:themeColor="text1"/>
          <w:sz w:val="20"/>
          <w:szCs w:val="20"/>
          <w:lang w:val="en-US"/>
        </w:rPr>
      </w:pPr>
      <w:r w:rsidRPr="008D3462">
        <w:rPr>
          <w:rFonts w:ascii="Lato" w:hAnsi="Lato" w:cs="Latha"/>
          <w:i/>
          <w:iCs/>
          <w:color w:val="000000" w:themeColor="text1"/>
          <w:sz w:val="20"/>
          <w:szCs w:val="20"/>
          <w:lang w:val="en-US"/>
        </w:rPr>
        <w:t xml:space="preserve">Management Engineering </w:t>
      </w:r>
    </w:p>
    <w:p w14:paraId="6689FFF9" w14:textId="572DEE90" w:rsidR="00376512" w:rsidRDefault="00376512" w:rsidP="00305F05">
      <w:pPr>
        <w:spacing w:line="360" w:lineRule="auto"/>
        <w:ind w:right="96"/>
        <w:jc w:val="right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1825F4DD" w14:textId="6FA29481" w:rsidR="00376512" w:rsidRDefault="00376512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76246640" w14:textId="77777777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50B5F975" w14:textId="7A2BDA29" w:rsidR="00305F05" w:rsidRPr="00305F05" w:rsidRDefault="00925BEA" w:rsidP="00D63BF6">
      <w:pPr>
        <w:spacing w:line="360" w:lineRule="auto"/>
        <w:ind w:right="96"/>
        <w:jc w:val="both"/>
        <w:rPr>
          <w:rFonts w:ascii="Lato" w:hAnsi="Lato" w:cs="Latha"/>
          <w:b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I</w:t>
      </w:r>
      <w:r w:rsidR="00014BBB">
        <w:rPr>
          <w:rFonts w:ascii="Lato" w:hAnsi="Lato" w:cs="Latha"/>
          <w:color w:val="000000" w:themeColor="text1"/>
          <w:sz w:val="20"/>
          <w:szCs w:val="20"/>
          <w:lang w:val="en-US"/>
        </w:rPr>
        <w:t>,</w:t>
      </w:r>
      <w:r w:rsidR="00305F05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 ___________________________________________________________________</w:t>
      </w:r>
      <w:r w:rsidR="00F8042A">
        <w:rPr>
          <w:rFonts w:ascii="Lato" w:hAnsi="Lato" w:cs="Latha"/>
          <w:color w:val="000000" w:themeColor="text1"/>
          <w:sz w:val="20"/>
          <w:szCs w:val="20"/>
          <w:lang w:val="en-US"/>
        </w:rPr>
        <w:t>_____</w:t>
      </w:r>
      <w:r w:rsidR="00014BBB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 </w:t>
      </w:r>
      <w:r w:rsidR="00305F05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(last name and first name), identification number ________________________________________, </w:t>
      </w:r>
      <w:r w:rsidR="00014BBB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student </w:t>
      </w:r>
      <w:r w:rsidR="00305F05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of the </w:t>
      </w:r>
      <w:r w:rsidR="00014BBB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MSc </w:t>
      </w:r>
      <w:r w:rsidR="00305F05">
        <w:rPr>
          <w:rFonts w:ascii="Lato" w:hAnsi="Lato" w:cs="Latha"/>
          <w:color w:val="000000" w:themeColor="text1"/>
          <w:sz w:val="20"/>
          <w:szCs w:val="20"/>
          <w:lang w:val="en-US"/>
        </w:rPr>
        <w:t>in Management Engineering</w:t>
      </w:r>
      <w:r w:rsidR="00014BBB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 of the University of Palermo</w:t>
      </w:r>
      <w:r w:rsidR="00D63BF6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, </w:t>
      </w:r>
      <w:r w:rsidR="00D63BF6">
        <w:rPr>
          <w:rFonts w:ascii="Lato" w:hAnsi="Lato" w:cs="Latha"/>
          <w:b/>
          <w:color w:val="000000" w:themeColor="text1"/>
          <w:sz w:val="20"/>
          <w:szCs w:val="20"/>
          <w:lang w:val="en-US"/>
        </w:rPr>
        <w:t>r</w:t>
      </w:r>
      <w:r w:rsidR="00014BBB">
        <w:rPr>
          <w:rFonts w:ascii="Lato" w:hAnsi="Lato" w:cs="Latha"/>
          <w:b/>
          <w:color w:val="000000" w:themeColor="text1"/>
          <w:sz w:val="20"/>
          <w:szCs w:val="20"/>
          <w:lang w:val="en-US"/>
        </w:rPr>
        <w:t>equest to start the Final Thesis of the MSc in Management Engineering</w:t>
      </w:r>
      <w:r w:rsidR="00D63BF6">
        <w:rPr>
          <w:rFonts w:ascii="Lato" w:hAnsi="Lato" w:cs="Latha"/>
          <w:b/>
          <w:color w:val="000000" w:themeColor="text1"/>
          <w:sz w:val="20"/>
          <w:szCs w:val="20"/>
          <w:lang w:val="en-US"/>
        </w:rPr>
        <w:t xml:space="preserve">. </w:t>
      </w:r>
    </w:p>
    <w:p w14:paraId="1C8AF5D4" w14:textId="1943D6D0" w:rsidR="00376512" w:rsidRDefault="00376512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5A94A62E" w14:textId="77777777" w:rsidR="00C03BD2" w:rsidRDefault="00C03BD2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62AD5EEE" w14:textId="4589DE2F" w:rsidR="00376512" w:rsidRDefault="00014BBB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TITLE (or MAIN TOPIC) OF THE THESIS</w:t>
      </w:r>
    </w:p>
    <w:p w14:paraId="081F884B" w14:textId="7891DBD5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_________________________________________________________________________________________________________________________</w:t>
      </w:r>
      <w:r w:rsidR="006A36F2">
        <w:rPr>
          <w:rFonts w:ascii="Lato" w:hAnsi="Lato" w:cs="Latha"/>
          <w:color w:val="000000" w:themeColor="text1"/>
          <w:sz w:val="20"/>
          <w:szCs w:val="20"/>
          <w:lang w:val="en-US"/>
        </w:rPr>
        <w:t>_____________________________________________________________________________________</w:t>
      </w:r>
    </w:p>
    <w:p w14:paraId="6CBC672F" w14:textId="12CF6F16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6A52BA13" w14:textId="6A919381" w:rsidR="00014BBB" w:rsidRDefault="00014BBB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SUPERVISOR</w:t>
      </w:r>
    </w:p>
    <w:p w14:paraId="3AE55FF5" w14:textId="192FE90B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___________________________________________________________________</w:t>
      </w:r>
    </w:p>
    <w:p w14:paraId="2B85101D" w14:textId="77777777" w:rsidR="00014BBB" w:rsidRDefault="00014BBB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25F3D485" w14:textId="024F1D0B" w:rsidR="00305F05" w:rsidRDefault="00014BBB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Expected </w:t>
      </w:r>
      <w:r w:rsidR="00305F05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graduation </w:t>
      </w:r>
      <w:r w:rsidR="00D63BF6">
        <w:rPr>
          <w:rFonts w:ascii="Lato" w:hAnsi="Lato" w:cs="Latha"/>
          <w:color w:val="000000" w:themeColor="text1"/>
          <w:sz w:val="20"/>
          <w:szCs w:val="20"/>
          <w:lang w:val="en-US"/>
        </w:rPr>
        <w:t>(</w:t>
      </w:r>
      <w:r>
        <w:rPr>
          <w:rFonts w:ascii="Lato" w:hAnsi="Lato" w:cs="Latha"/>
          <w:color w:val="000000" w:themeColor="text1"/>
          <w:sz w:val="20"/>
          <w:szCs w:val="20"/>
          <w:lang w:val="en-US"/>
        </w:rPr>
        <w:t>month and year</w:t>
      </w:r>
      <w:r w:rsidR="00D63BF6">
        <w:rPr>
          <w:rFonts w:ascii="Lato" w:hAnsi="Lato" w:cs="Latha"/>
          <w:color w:val="000000" w:themeColor="text1"/>
          <w:sz w:val="20"/>
          <w:szCs w:val="20"/>
          <w:lang w:val="en-US"/>
        </w:rPr>
        <w:t>)</w:t>
      </w:r>
    </w:p>
    <w:p w14:paraId="272F14CB" w14:textId="6A13EB1F" w:rsidR="00014BBB" w:rsidRDefault="00014BBB" w:rsidP="00014BBB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___________________________________________________________________</w:t>
      </w:r>
    </w:p>
    <w:p w14:paraId="54225BB6" w14:textId="77777777" w:rsidR="00014BBB" w:rsidRDefault="00014BBB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6C6950D0" w14:textId="77777777" w:rsidR="00D63BF6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Phone number </w:t>
      </w:r>
    </w:p>
    <w:p w14:paraId="1F657CDC" w14:textId="32A48404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__________________________________________________________________</w:t>
      </w:r>
    </w:p>
    <w:p w14:paraId="0BDF109A" w14:textId="078C89A3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320E5D25" w14:textId="77777777" w:rsidR="00E00FE2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Date</w:t>
      </w:r>
    </w:p>
    <w:p w14:paraId="5162EB66" w14:textId="0E1E0E11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_____________________________</w:t>
      </w:r>
    </w:p>
    <w:p w14:paraId="36FB1471" w14:textId="01DA3C78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52783C74" w14:textId="69B40248" w:rsidR="00305F05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</w:p>
    <w:p w14:paraId="39C883AF" w14:textId="10B703F6" w:rsidR="00305F05" w:rsidRDefault="00305F05" w:rsidP="00305F05">
      <w:pPr>
        <w:spacing w:line="360" w:lineRule="auto"/>
        <w:ind w:right="96" w:firstLine="42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 w:rsidRPr="00E64523">
        <w:rPr>
          <w:rFonts w:ascii="Lato" w:hAnsi="Lato" w:cs="Latha"/>
          <w:b/>
          <w:color w:val="000000" w:themeColor="text1"/>
          <w:sz w:val="20"/>
          <w:szCs w:val="20"/>
          <w:lang w:val="en-US"/>
        </w:rPr>
        <w:t>Signature of the supervisor</w:t>
      </w:r>
      <w:r>
        <w:rPr>
          <w:rFonts w:ascii="Lato" w:hAnsi="Lato" w:cs="Latha"/>
          <w:color w:val="000000" w:themeColor="text1"/>
          <w:sz w:val="20"/>
          <w:szCs w:val="20"/>
          <w:lang w:val="en-US"/>
        </w:rPr>
        <w:tab/>
      </w:r>
      <w:r>
        <w:rPr>
          <w:rFonts w:ascii="Lato" w:hAnsi="Lato" w:cs="Latha"/>
          <w:color w:val="000000" w:themeColor="text1"/>
          <w:sz w:val="20"/>
          <w:szCs w:val="20"/>
          <w:lang w:val="en-US"/>
        </w:rPr>
        <w:tab/>
      </w:r>
      <w:r>
        <w:rPr>
          <w:rFonts w:ascii="Lato" w:hAnsi="Lato" w:cs="Latha"/>
          <w:color w:val="000000" w:themeColor="text1"/>
          <w:sz w:val="20"/>
          <w:szCs w:val="20"/>
          <w:lang w:val="en-US"/>
        </w:rPr>
        <w:tab/>
      </w:r>
      <w:r>
        <w:rPr>
          <w:rFonts w:ascii="Lato" w:hAnsi="Lato" w:cs="Latha"/>
          <w:color w:val="000000" w:themeColor="text1"/>
          <w:sz w:val="20"/>
          <w:szCs w:val="20"/>
          <w:lang w:val="en-US"/>
        </w:rPr>
        <w:tab/>
      </w:r>
      <w:r>
        <w:rPr>
          <w:rFonts w:ascii="Lato" w:hAnsi="Lato" w:cs="Latha"/>
          <w:color w:val="000000" w:themeColor="text1"/>
          <w:sz w:val="20"/>
          <w:szCs w:val="20"/>
          <w:lang w:val="en-US"/>
        </w:rPr>
        <w:tab/>
      </w:r>
      <w:r w:rsidR="0016796A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        </w:t>
      </w:r>
      <w:r w:rsidRPr="00E64523">
        <w:rPr>
          <w:rFonts w:ascii="Lato" w:hAnsi="Lato" w:cs="Latha"/>
          <w:b/>
          <w:color w:val="000000" w:themeColor="text1"/>
          <w:sz w:val="20"/>
          <w:szCs w:val="20"/>
          <w:lang w:val="en-US"/>
        </w:rPr>
        <w:t>Signature of the student</w:t>
      </w:r>
    </w:p>
    <w:p w14:paraId="328507FC" w14:textId="13A73A17" w:rsidR="00305F05" w:rsidRPr="00376512" w:rsidRDefault="00305F05" w:rsidP="00305F05">
      <w:pPr>
        <w:spacing w:line="360" w:lineRule="auto"/>
        <w:ind w:right="96"/>
        <w:jc w:val="both"/>
        <w:rPr>
          <w:rFonts w:ascii="Lato" w:hAnsi="Lato" w:cs="Latha"/>
          <w:color w:val="000000" w:themeColor="text1"/>
          <w:sz w:val="20"/>
          <w:szCs w:val="20"/>
          <w:lang w:val="en-US"/>
        </w:rPr>
      </w:pPr>
      <w:r>
        <w:rPr>
          <w:rFonts w:ascii="Lato" w:hAnsi="Lato" w:cs="Latha"/>
          <w:color w:val="000000" w:themeColor="text1"/>
          <w:sz w:val="20"/>
          <w:szCs w:val="20"/>
          <w:lang w:val="en-US"/>
        </w:rPr>
        <w:t>__________________________________________</w:t>
      </w:r>
      <w:proofErr w:type="gramStart"/>
      <w:r>
        <w:rPr>
          <w:rFonts w:ascii="Lato" w:hAnsi="Lato" w:cs="Latha"/>
          <w:color w:val="000000" w:themeColor="text1"/>
          <w:sz w:val="20"/>
          <w:szCs w:val="20"/>
          <w:lang w:val="en-US"/>
        </w:rPr>
        <w:tab/>
      </w:r>
      <w:r>
        <w:rPr>
          <w:rFonts w:ascii="Lato" w:hAnsi="Lato" w:cs="Latha"/>
          <w:color w:val="000000" w:themeColor="text1"/>
          <w:sz w:val="20"/>
          <w:szCs w:val="20"/>
          <w:lang w:val="en-US"/>
        </w:rPr>
        <w:tab/>
      </w:r>
      <w:r w:rsidR="0016796A">
        <w:rPr>
          <w:rFonts w:ascii="Lato" w:hAnsi="Lato" w:cs="Latha"/>
          <w:color w:val="000000" w:themeColor="text1"/>
          <w:sz w:val="20"/>
          <w:szCs w:val="20"/>
          <w:lang w:val="en-US"/>
        </w:rPr>
        <w:t xml:space="preserve">        </w:t>
      </w:r>
      <w:proofErr w:type="gramEnd"/>
      <w:r>
        <w:rPr>
          <w:rFonts w:ascii="Lato" w:hAnsi="Lato" w:cs="Latha"/>
          <w:color w:val="000000" w:themeColor="text1"/>
          <w:sz w:val="20"/>
          <w:szCs w:val="20"/>
          <w:lang w:val="en-US"/>
        </w:rPr>
        <w:t>___________________________________________</w:t>
      </w:r>
    </w:p>
    <w:sectPr w:rsidR="00305F05" w:rsidRPr="00376512" w:rsidSect="00425D6C">
      <w:headerReference w:type="default" r:id="rId8"/>
      <w:footerReference w:type="default" r:id="rId9"/>
      <w:pgSz w:w="11906" w:h="16838"/>
      <w:pgMar w:top="1276" w:right="1274" w:bottom="1134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D6D68" w14:textId="77777777" w:rsidR="00D75A80" w:rsidRDefault="00D75A80">
      <w:r>
        <w:separator/>
      </w:r>
    </w:p>
  </w:endnote>
  <w:endnote w:type="continuationSeparator" w:id="0">
    <w:p w14:paraId="68B6F501" w14:textId="77777777" w:rsidR="00D75A80" w:rsidRDefault="00D75A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58A80" w14:textId="6C8618C8" w:rsidR="001D0F11" w:rsidRPr="00425D6C" w:rsidRDefault="001D0F11" w:rsidP="00425D6C">
    <w:pPr>
      <w:pStyle w:val="Intestazione"/>
      <w:pBdr>
        <w:top w:val="single" w:sz="4" w:space="1" w:color="auto"/>
      </w:pBdr>
      <w:rPr>
        <w:sz w:val="16"/>
      </w:rPr>
    </w:pPr>
    <w:r>
      <w:rPr>
        <w:noProof/>
        <w:lang w:eastAsia="it-IT"/>
      </w:rPr>
      <w:drawing>
        <wp:anchor distT="0" distB="0" distL="114300" distR="114300" simplePos="0" relativeHeight="251663360" behindDoc="1" locked="0" layoutInCell="1" allowOverlap="1" wp14:anchorId="7590BD20" wp14:editId="14A5DD25">
          <wp:simplePos x="0" y="0"/>
          <wp:positionH relativeFrom="column">
            <wp:posOffset>-96932</wp:posOffset>
          </wp:positionH>
          <wp:positionV relativeFrom="paragraph">
            <wp:posOffset>109220</wp:posOffset>
          </wp:positionV>
          <wp:extent cx="7087235" cy="622043"/>
          <wp:effectExtent l="0" t="0" r="0" b="635"/>
          <wp:wrapNone/>
          <wp:docPr id="11" name="Immagin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ede_CI_DI.t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4" t="26730"/>
                  <a:stretch/>
                </pic:blipFill>
                <pic:spPr bwMode="auto">
                  <a:xfrm>
                    <a:off x="0" y="0"/>
                    <a:ext cx="7087235" cy="6220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7DCF5" w14:textId="77777777" w:rsidR="00D75A80" w:rsidRDefault="00D75A80">
      <w:r>
        <w:separator/>
      </w:r>
    </w:p>
  </w:footnote>
  <w:footnote w:type="continuationSeparator" w:id="0">
    <w:p w14:paraId="38270F8A" w14:textId="77777777" w:rsidR="00D75A80" w:rsidRDefault="00D75A80">
      <w:r>
        <w:continuationSeparator/>
      </w:r>
    </w:p>
  </w:footnote>
  <w:footnote w:id="1">
    <w:p w14:paraId="4DEF6ACD" w14:textId="1EC6D279" w:rsidR="00842DE5" w:rsidRPr="006A36F2" w:rsidRDefault="00842DE5">
      <w:pPr>
        <w:pStyle w:val="Testonotaapidipagina"/>
        <w:rPr>
          <w:rFonts w:ascii="Lato" w:hAnsi="Lato"/>
          <w:sz w:val="16"/>
          <w:szCs w:val="16"/>
        </w:rPr>
      </w:pPr>
      <w:r w:rsidRPr="00842DE5">
        <w:rPr>
          <w:rStyle w:val="Rimandonotaapidipagina"/>
          <w:rFonts w:ascii="Lato" w:hAnsi="Lato"/>
          <w:sz w:val="16"/>
          <w:szCs w:val="16"/>
        </w:rPr>
        <w:footnoteRef/>
      </w:r>
      <w:r w:rsidRPr="00842DE5">
        <w:rPr>
          <w:rFonts w:ascii="Lato" w:hAnsi="Lato"/>
          <w:sz w:val="16"/>
          <w:szCs w:val="16"/>
          <w:lang w:val="en-US"/>
        </w:rPr>
        <w:t xml:space="preserve"> </w:t>
      </w:r>
      <w:r w:rsidR="00E22B36" w:rsidRPr="00E22B36">
        <w:rPr>
          <w:rFonts w:ascii="Lato" w:hAnsi="Lato"/>
          <w:sz w:val="16"/>
          <w:szCs w:val="16"/>
          <w:lang w:val="en-US"/>
        </w:rPr>
        <w:t>This form has to be filled and signed by the student and the supervisor</w:t>
      </w:r>
      <w:r w:rsidR="006A36F2">
        <w:rPr>
          <w:rFonts w:ascii="Lato" w:hAnsi="Lato"/>
          <w:sz w:val="16"/>
          <w:szCs w:val="16"/>
          <w:lang w:val="en-US"/>
        </w:rPr>
        <w:t xml:space="preserve"> </w:t>
      </w:r>
      <w:r w:rsidR="006A36F2" w:rsidRPr="006A36F2">
        <w:rPr>
          <w:rFonts w:ascii="Lato" w:hAnsi="Lato"/>
          <w:sz w:val="16"/>
          <w:szCs w:val="16"/>
          <w:lang w:val="en"/>
        </w:rPr>
        <w:t>WITHIN 6 MONTHS OF THE SCHEDULED DEGREE SESSION</w:t>
      </w:r>
      <w:r w:rsidR="006A36F2">
        <w:rPr>
          <w:rFonts w:ascii="Lato" w:hAnsi="Lato"/>
          <w:sz w:val="16"/>
          <w:szCs w:val="16"/>
          <w:lang w:val="en-US"/>
        </w:rPr>
        <w:t>. T</w:t>
      </w:r>
      <w:r w:rsidR="00847CF6" w:rsidRPr="00847CF6">
        <w:rPr>
          <w:rFonts w:ascii="Lato" w:hAnsi="Lato"/>
          <w:sz w:val="16"/>
          <w:szCs w:val="16"/>
          <w:lang w:val="en-US"/>
        </w:rPr>
        <w:t xml:space="preserve">hen the student will upload it to the following link </w:t>
      </w:r>
      <w:hyperlink r:id="rId1" w:history="1">
        <w:r w:rsidR="006A36F2" w:rsidRPr="006A36F2">
          <w:rPr>
            <w:rStyle w:val="Collegamentoipertestuale"/>
            <w:rFonts w:ascii="Lato" w:hAnsi="Lato"/>
            <w:sz w:val="16"/>
            <w:szCs w:val="16"/>
          </w:rPr>
          <w:t>https://forms.office.com/e/LKBAU4cm2q</w:t>
        </w:r>
      </w:hyperlink>
      <w:r w:rsidR="00847CF6" w:rsidRPr="00847CF6">
        <w:rPr>
          <w:rFonts w:ascii="Lato" w:hAnsi="Lato"/>
          <w:sz w:val="16"/>
          <w:szCs w:val="16"/>
          <w:lang w:val="en-US"/>
        </w:rPr>
        <w:t xml:space="preserve">, entering the required data </w:t>
      </w:r>
      <w:r w:rsidR="00C53C85" w:rsidRPr="00C53C85">
        <w:rPr>
          <w:rFonts w:ascii="Lato" w:hAnsi="Lato"/>
          <w:sz w:val="16"/>
          <w:szCs w:val="16"/>
          <w:lang w:val="en-US"/>
        </w:rPr>
        <w:t>(please use </w:t>
      </w:r>
      <w:r w:rsidR="00C53C85" w:rsidRPr="00C53C85">
        <w:rPr>
          <w:rFonts w:ascii="Lato" w:hAnsi="Lato"/>
          <w:b/>
          <w:bCs/>
          <w:sz w:val="16"/>
          <w:szCs w:val="16"/>
          <w:lang w:val="en-US"/>
        </w:rPr>
        <w:t>name.surname@you.unipa.it </w:t>
      </w:r>
      <w:r w:rsidR="00C53C85" w:rsidRPr="00C53C85">
        <w:rPr>
          <w:rFonts w:ascii="Lato" w:hAnsi="Lato"/>
          <w:sz w:val="16"/>
          <w:szCs w:val="16"/>
          <w:lang w:val="en-US"/>
        </w:rPr>
        <w:t>account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EBD01" w14:textId="76F12E69" w:rsidR="001D0F11" w:rsidRPr="00BB4F73" w:rsidRDefault="001D0F11" w:rsidP="00672697">
    <w:r>
      <w:fldChar w:fldCharType="begin"/>
    </w:r>
    <w:r w:rsidR="001F5D45">
      <w:instrText xml:space="preserve"> INCLUDEPICTURE "C:\\var\\folders\\76\\fdpkfb3x5717hptrhybhh4xh0000gn\\T\\com.microsoft.Word\\WebArchiveCopyPasteTempFiles\\xlogo-unipa-rainbow2.png.pagespeed.ic.nVIfqCDa9H.png" \* MERGEFORMAT </w:instrText>
    </w:r>
    <w:r>
      <w:fldChar w:fldCharType="separate"/>
    </w:r>
    <w:r>
      <w:rPr>
        <w:noProof/>
      </w:rPr>
      <w:drawing>
        <wp:inline distT="0" distB="0" distL="0" distR="0" wp14:anchorId="7B55BF4E" wp14:editId="2398FB6A">
          <wp:extent cx="1374484" cy="537058"/>
          <wp:effectExtent l="0" t="0" r="0" b="0"/>
          <wp:docPr id="2" name="Immagine 2" descr="Vai alla 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" descr="Vai alla Hom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430"/>
                  <a:stretch/>
                </pic:blipFill>
                <pic:spPr bwMode="auto">
                  <a:xfrm>
                    <a:off x="0" y="0"/>
                    <a:ext cx="1503816" cy="5875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fldChar w:fldCharType="end"/>
    </w:r>
    <w:r>
      <w:tab/>
    </w:r>
    <w:r>
      <w:tab/>
      <w:t xml:space="preserve"> </w:t>
    </w:r>
    <w:r>
      <w:rPr>
        <w:rFonts w:ascii="Arial" w:hAnsi="Arial"/>
        <w:i/>
        <w:sz w:val="22"/>
        <w:szCs w:val="28"/>
      </w:rPr>
      <w:t xml:space="preserve"> </w:t>
    </w:r>
    <w:r>
      <w:rPr>
        <w:noProof/>
        <w:sz w:val="22"/>
      </w:rPr>
      <w:drawing>
        <wp:inline distT="0" distB="0" distL="0" distR="0" wp14:anchorId="3EF1D086" wp14:editId="5DD9754D">
          <wp:extent cx="1358229" cy="596201"/>
          <wp:effectExtent l="0" t="0" r="1270" b="1270"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I_logotipo.pdf"/>
                  <pic:cNvPicPr/>
                </pic:nvPicPr>
                <pic:blipFill rotWithShape="1">
                  <a:blip r:embed="rId2"/>
                  <a:srcRect t="27671" b="28433"/>
                  <a:stretch/>
                </pic:blipFill>
                <pic:spPr bwMode="auto">
                  <a:xfrm>
                    <a:off x="0" y="0"/>
                    <a:ext cx="1417116" cy="62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Arial" w:hAnsi="Arial"/>
        <w:i/>
        <w:sz w:val="22"/>
        <w:szCs w:val="28"/>
      </w:rPr>
      <w:tab/>
    </w:r>
    <w:r>
      <w:rPr>
        <w:rFonts w:ascii="Arial" w:hAnsi="Arial"/>
        <w:i/>
        <w:sz w:val="22"/>
        <w:szCs w:val="28"/>
      </w:rPr>
      <w:tab/>
    </w:r>
    <w:r>
      <w:rPr>
        <w:noProof/>
      </w:rPr>
      <w:drawing>
        <wp:inline distT="0" distB="0" distL="0" distR="0" wp14:anchorId="7A75F5E4" wp14:editId="1A6733C0">
          <wp:extent cx="1411647" cy="637749"/>
          <wp:effectExtent l="0" t="0" r="0" b="0"/>
          <wp:docPr id="3" name="Immagine 3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&#10;&#10;Descrizione generata automaticament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15" cy="6600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3BD89DD" w14:textId="48D6504B" w:rsidR="001D0F11" w:rsidRDefault="001D0F11" w:rsidP="004D29B6">
    <w:pPr>
      <w:pStyle w:val="Intestazione"/>
    </w:pPr>
  </w:p>
  <w:p w14:paraId="7C753C8C" w14:textId="25FFC920" w:rsidR="001D0F11" w:rsidRPr="00AE3A13" w:rsidRDefault="001D0F11" w:rsidP="00034A0D">
    <w:pPr>
      <w:rPr>
        <w:rFonts w:ascii="Arial" w:hAnsi="Arial"/>
        <w:sz w:val="22"/>
        <w:szCs w:val="28"/>
      </w:rPr>
    </w:pPr>
  </w:p>
  <w:p w14:paraId="38A0C869" w14:textId="60D3243C" w:rsidR="001D0F11" w:rsidRDefault="001D0F11" w:rsidP="003B5FA4">
    <w:pPr>
      <w:pStyle w:val="Intestazione"/>
    </w:pPr>
    <w:r>
      <w:rPr>
        <w:b/>
        <w:i/>
        <w:noProof/>
        <w:szCs w:val="28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2792BD" wp14:editId="2025DE54">
              <wp:simplePos x="0" y="0"/>
              <wp:positionH relativeFrom="column">
                <wp:posOffset>-968</wp:posOffset>
              </wp:positionH>
              <wp:positionV relativeFrom="paragraph">
                <wp:posOffset>106805</wp:posOffset>
              </wp:positionV>
              <wp:extent cx="6025067" cy="0"/>
              <wp:effectExtent l="0" t="0" r="7620" b="12700"/>
              <wp:wrapNone/>
              <wp:docPr id="1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25067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B3F96B" id="Line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4pt" to="474.3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C7836"/>
    <w:multiLevelType w:val="hybridMultilevel"/>
    <w:tmpl w:val="F75C4B42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1C2ADE"/>
    <w:multiLevelType w:val="hybridMultilevel"/>
    <w:tmpl w:val="97CE21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B5655"/>
    <w:multiLevelType w:val="hybridMultilevel"/>
    <w:tmpl w:val="E32A779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911ED"/>
    <w:multiLevelType w:val="hybridMultilevel"/>
    <w:tmpl w:val="28B8640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17703"/>
    <w:multiLevelType w:val="hybridMultilevel"/>
    <w:tmpl w:val="3B848E7E"/>
    <w:lvl w:ilvl="0" w:tplc="D2C8C90E">
      <w:start w:val="1"/>
      <w:numFmt w:val="decimal"/>
      <w:lvlText w:val="SEDUTA %1: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E3726E2"/>
    <w:multiLevelType w:val="hybridMultilevel"/>
    <w:tmpl w:val="CBA0403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118DD"/>
    <w:multiLevelType w:val="hybridMultilevel"/>
    <w:tmpl w:val="695699F0"/>
    <w:lvl w:ilvl="0" w:tplc="B260957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11561"/>
    <w:multiLevelType w:val="hybridMultilevel"/>
    <w:tmpl w:val="BCF6D9C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5E4514"/>
    <w:multiLevelType w:val="hybridMultilevel"/>
    <w:tmpl w:val="6C686AA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74FE2"/>
    <w:multiLevelType w:val="hybridMultilevel"/>
    <w:tmpl w:val="BFB2B81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9B2AC6"/>
    <w:multiLevelType w:val="hybridMultilevel"/>
    <w:tmpl w:val="5568FDE6"/>
    <w:lvl w:ilvl="0" w:tplc="D66C84D4">
      <w:numFmt w:val="bullet"/>
      <w:lvlText w:val="-"/>
      <w:lvlJc w:val="left"/>
      <w:pPr>
        <w:ind w:left="1060" w:hanging="700"/>
      </w:pPr>
      <w:rPr>
        <w:rFonts w:ascii="Lato" w:eastAsia="Times New Roman" w:hAnsi="Lato" w:cs="Latha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F77A7"/>
    <w:multiLevelType w:val="hybridMultilevel"/>
    <w:tmpl w:val="FE8E589E"/>
    <w:lvl w:ilvl="0" w:tplc="FE5A6B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7079857">
    <w:abstractNumId w:val="10"/>
  </w:num>
  <w:num w:numId="2" w16cid:durableId="882209040">
    <w:abstractNumId w:val="4"/>
  </w:num>
  <w:num w:numId="3" w16cid:durableId="283466497">
    <w:abstractNumId w:val="1"/>
  </w:num>
  <w:num w:numId="4" w16cid:durableId="1985892519">
    <w:abstractNumId w:val="5"/>
  </w:num>
  <w:num w:numId="5" w16cid:durableId="1770738194">
    <w:abstractNumId w:val="9"/>
  </w:num>
  <w:num w:numId="6" w16cid:durableId="689911591">
    <w:abstractNumId w:val="2"/>
  </w:num>
  <w:num w:numId="7" w16cid:durableId="238441373">
    <w:abstractNumId w:val="0"/>
  </w:num>
  <w:num w:numId="8" w16cid:durableId="1860311235">
    <w:abstractNumId w:val="7"/>
  </w:num>
  <w:num w:numId="9" w16cid:durableId="1172988974">
    <w:abstractNumId w:val="11"/>
  </w:num>
  <w:num w:numId="10" w16cid:durableId="1396122520">
    <w:abstractNumId w:val="8"/>
  </w:num>
  <w:num w:numId="11" w16cid:durableId="442530034">
    <w:abstractNumId w:val="3"/>
  </w:num>
  <w:num w:numId="12" w16cid:durableId="1419058740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1MTIxNTY1sjQ0NjFW0lEKTi0uzszPAykwqgUA/QBGxSwAAAA="/>
  </w:docVars>
  <w:rsids>
    <w:rsidRoot w:val="006265A6"/>
    <w:rsid w:val="0000032B"/>
    <w:rsid w:val="00003152"/>
    <w:rsid w:val="00007337"/>
    <w:rsid w:val="00010A0D"/>
    <w:rsid w:val="00012232"/>
    <w:rsid w:val="00014212"/>
    <w:rsid w:val="00014BBB"/>
    <w:rsid w:val="00016178"/>
    <w:rsid w:val="000168C7"/>
    <w:rsid w:val="00016D87"/>
    <w:rsid w:val="00027FF4"/>
    <w:rsid w:val="00030830"/>
    <w:rsid w:val="00034A0D"/>
    <w:rsid w:val="000459CA"/>
    <w:rsid w:val="00046434"/>
    <w:rsid w:val="00053631"/>
    <w:rsid w:val="0005616A"/>
    <w:rsid w:val="00056658"/>
    <w:rsid w:val="00060133"/>
    <w:rsid w:val="000621F1"/>
    <w:rsid w:val="00064107"/>
    <w:rsid w:val="00067D49"/>
    <w:rsid w:val="00071362"/>
    <w:rsid w:val="00082541"/>
    <w:rsid w:val="00082897"/>
    <w:rsid w:val="00090C76"/>
    <w:rsid w:val="00092DAC"/>
    <w:rsid w:val="000941B7"/>
    <w:rsid w:val="000941BF"/>
    <w:rsid w:val="000B15C0"/>
    <w:rsid w:val="000B2A2E"/>
    <w:rsid w:val="000B592D"/>
    <w:rsid w:val="000B60FF"/>
    <w:rsid w:val="000B7331"/>
    <w:rsid w:val="000C730A"/>
    <w:rsid w:val="000E10C5"/>
    <w:rsid w:val="000E3597"/>
    <w:rsid w:val="000F0CAB"/>
    <w:rsid w:val="000F1608"/>
    <w:rsid w:val="000F2901"/>
    <w:rsid w:val="000F37E7"/>
    <w:rsid w:val="0010397D"/>
    <w:rsid w:val="001054D0"/>
    <w:rsid w:val="001072B4"/>
    <w:rsid w:val="001114D3"/>
    <w:rsid w:val="001126A2"/>
    <w:rsid w:val="00117AB2"/>
    <w:rsid w:val="00124BB0"/>
    <w:rsid w:val="00134EA1"/>
    <w:rsid w:val="001403BB"/>
    <w:rsid w:val="0014051E"/>
    <w:rsid w:val="00141852"/>
    <w:rsid w:val="00141CD0"/>
    <w:rsid w:val="00142067"/>
    <w:rsid w:val="001478F5"/>
    <w:rsid w:val="0015163E"/>
    <w:rsid w:val="00157D2F"/>
    <w:rsid w:val="0016796A"/>
    <w:rsid w:val="00167B09"/>
    <w:rsid w:val="001714C8"/>
    <w:rsid w:val="00171EB2"/>
    <w:rsid w:val="001743A4"/>
    <w:rsid w:val="0018108A"/>
    <w:rsid w:val="0018224F"/>
    <w:rsid w:val="00184CBB"/>
    <w:rsid w:val="001857CC"/>
    <w:rsid w:val="00186874"/>
    <w:rsid w:val="00190A9A"/>
    <w:rsid w:val="00191633"/>
    <w:rsid w:val="00192D83"/>
    <w:rsid w:val="00192DEF"/>
    <w:rsid w:val="00196864"/>
    <w:rsid w:val="00196A45"/>
    <w:rsid w:val="001A3029"/>
    <w:rsid w:val="001A3917"/>
    <w:rsid w:val="001A4DDE"/>
    <w:rsid w:val="001A7463"/>
    <w:rsid w:val="001B1A86"/>
    <w:rsid w:val="001B6DED"/>
    <w:rsid w:val="001C1C5B"/>
    <w:rsid w:val="001C3456"/>
    <w:rsid w:val="001C4412"/>
    <w:rsid w:val="001C5C5B"/>
    <w:rsid w:val="001D0F11"/>
    <w:rsid w:val="001E0BCA"/>
    <w:rsid w:val="001E2EE0"/>
    <w:rsid w:val="001E61DE"/>
    <w:rsid w:val="001F0282"/>
    <w:rsid w:val="001F0C0E"/>
    <w:rsid w:val="001F158D"/>
    <w:rsid w:val="001F5D45"/>
    <w:rsid w:val="00201AE2"/>
    <w:rsid w:val="00202478"/>
    <w:rsid w:val="00205783"/>
    <w:rsid w:val="002064AA"/>
    <w:rsid w:val="002071C5"/>
    <w:rsid w:val="0021264F"/>
    <w:rsid w:val="00214DF1"/>
    <w:rsid w:val="002169BE"/>
    <w:rsid w:val="002311A4"/>
    <w:rsid w:val="00243D2C"/>
    <w:rsid w:val="00244A9A"/>
    <w:rsid w:val="0024581F"/>
    <w:rsid w:val="00254D4C"/>
    <w:rsid w:val="00256385"/>
    <w:rsid w:val="002640A7"/>
    <w:rsid w:val="002662ED"/>
    <w:rsid w:val="0029010D"/>
    <w:rsid w:val="00292C93"/>
    <w:rsid w:val="00296ADC"/>
    <w:rsid w:val="002A315C"/>
    <w:rsid w:val="002B4964"/>
    <w:rsid w:val="002B542C"/>
    <w:rsid w:val="002B6041"/>
    <w:rsid w:val="002B7FA4"/>
    <w:rsid w:val="002D0A5A"/>
    <w:rsid w:val="002D0F4C"/>
    <w:rsid w:val="002E578A"/>
    <w:rsid w:val="002E6A62"/>
    <w:rsid w:val="002E7129"/>
    <w:rsid w:val="002F4C80"/>
    <w:rsid w:val="00303033"/>
    <w:rsid w:val="00305F05"/>
    <w:rsid w:val="00317314"/>
    <w:rsid w:val="00323761"/>
    <w:rsid w:val="00326D06"/>
    <w:rsid w:val="00330061"/>
    <w:rsid w:val="0034155B"/>
    <w:rsid w:val="0034381F"/>
    <w:rsid w:val="003549A8"/>
    <w:rsid w:val="00354F12"/>
    <w:rsid w:val="00354F96"/>
    <w:rsid w:val="00355AD2"/>
    <w:rsid w:val="003571C8"/>
    <w:rsid w:val="0036212F"/>
    <w:rsid w:val="00364CAE"/>
    <w:rsid w:val="003703BA"/>
    <w:rsid w:val="00371126"/>
    <w:rsid w:val="0037218E"/>
    <w:rsid w:val="003738FE"/>
    <w:rsid w:val="003751D2"/>
    <w:rsid w:val="0037566D"/>
    <w:rsid w:val="00376512"/>
    <w:rsid w:val="00377D03"/>
    <w:rsid w:val="00377D18"/>
    <w:rsid w:val="00384E57"/>
    <w:rsid w:val="00390A0D"/>
    <w:rsid w:val="003A2133"/>
    <w:rsid w:val="003A3114"/>
    <w:rsid w:val="003B5FA4"/>
    <w:rsid w:val="003B7B8D"/>
    <w:rsid w:val="003C5057"/>
    <w:rsid w:val="003C5520"/>
    <w:rsid w:val="003D1D4E"/>
    <w:rsid w:val="003D352C"/>
    <w:rsid w:val="003D6EE1"/>
    <w:rsid w:val="003E34D5"/>
    <w:rsid w:val="003E370C"/>
    <w:rsid w:val="003E6760"/>
    <w:rsid w:val="003E7359"/>
    <w:rsid w:val="003E7533"/>
    <w:rsid w:val="003F49DC"/>
    <w:rsid w:val="00400100"/>
    <w:rsid w:val="00401EAF"/>
    <w:rsid w:val="00404A2A"/>
    <w:rsid w:val="004230CB"/>
    <w:rsid w:val="004235D2"/>
    <w:rsid w:val="00425D6C"/>
    <w:rsid w:val="004264F9"/>
    <w:rsid w:val="00426C70"/>
    <w:rsid w:val="004311C4"/>
    <w:rsid w:val="00434B94"/>
    <w:rsid w:val="00435DE9"/>
    <w:rsid w:val="004405A8"/>
    <w:rsid w:val="00440FF0"/>
    <w:rsid w:val="00441C0D"/>
    <w:rsid w:val="004431F2"/>
    <w:rsid w:val="0044544C"/>
    <w:rsid w:val="00452202"/>
    <w:rsid w:val="00452DC5"/>
    <w:rsid w:val="00457DFA"/>
    <w:rsid w:val="00457F4C"/>
    <w:rsid w:val="0046227F"/>
    <w:rsid w:val="00462DE5"/>
    <w:rsid w:val="0046309B"/>
    <w:rsid w:val="00465378"/>
    <w:rsid w:val="00465E7E"/>
    <w:rsid w:val="004660EC"/>
    <w:rsid w:val="004677AE"/>
    <w:rsid w:val="0047038F"/>
    <w:rsid w:val="00473A44"/>
    <w:rsid w:val="0047465E"/>
    <w:rsid w:val="00483E03"/>
    <w:rsid w:val="0048496D"/>
    <w:rsid w:val="00487085"/>
    <w:rsid w:val="00487250"/>
    <w:rsid w:val="004A1866"/>
    <w:rsid w:val="004A4AE2"/>
    <w:rsid w:val="004B612A"/>
    <w:rsid w:val="004B6B40"/>
    <w:rsid w:val="004B770C"/>
    <w:rsid w:val="004C485D"/>
    <w:rsid w:val="004C4CD7"/>
    <w:rsid w:val="004D0927"/>
    <w:rsid w:val="004D29B6"/>
    <w:rsid w:val="004D5B36"/>
    <w:rsid w:val="004D5DA8"/>
    <w:rsid w:val="004D75DB"/>
    <w:rsid w:val="004E0C73"/>
    <w:rsid w:val="004E26FB"/>
    <w:rsid w:val="004E6F49"/>
    <w:rsid w:val="004E7525"/>
    <w:rsid w:val="004F25BE"/>
    <w:rsid w:val="004F51DE"/>
    <w:rsid w:val="004F78BE"/>
    <w:rsid w:val="0050036D"/>
    <w:rsid w:val="00502704"/>
    <w:rsid w:val="00502963"/>
    <w:rsid w:val="00503204"/>
    <w:rsid w:val="00504CBA"/>
    <w:rsid w:val="00505BDD"/>
    <w:rsid w:val="00506D09"/>
    <w:rsid w:val="005153C7"/>
    <w:rsid w:val="00524565"/>
    <w:rsid w:val="005258A5"/>
    <w:rsid w:val="00526408"/>
    <w:rsid w:val="00531186"/>
    <w:rsid w:val="00533CF6"/>
    <w:rsid w:val="00537A20"/>
    <w:rsid w:val="0054185F"/>
    <w:rsid w:val="00544AB8"/>
    <w:rsid w:val="00552C8D"/>
    <w:rsid w:val="00554480"/>
    <w:rsid w:val="005600E6"/>
    <w:rsid w:val="005603EB"/>
    <w:rsid w:val="00561B74"/>
    <w:rsid w:val="0056279A"/>
    <w:rsid w:val="005628BC"/>
    <w:rsid w:val="00563297"/>
    <w:rsid w:val="0056578E"/>
    <w:rsid w:val="00570340"/>
    <w:rsid w:val="005708D6"/>
    <w:rsid w:val="00592BB4"/>
    <w:rsid w:val="0059470E"/>
    <w:rsid w:val="005A46DD"/>
    <w:rsid w:val="005B068B"/>
    <w:rsid w:val="005B0F63"/>
    <w:rsid w:val="005B0FCE"/>
    <w:rsid w:val="005C16B9"/>
    <w:rsid w:val="005D0072"/>
    <w:rsid w:val="005D0467"/>
    <w:rsid w:val="005D5FC9"/>
    <w:rsid w:val="005E4307"/>
    <w:rsid w:val="005E46DB"/>
    <w:rsid w:val="005E78C5"/>
    <w:rsid w:val="005F5CF8"/>
    <w:rsid w:val="006047F1"/>
    <w:rsid w:val="006048D4"/>
    <w:rsid w:val="00604B4D"/>
    <w:rsid w:val="006168B7"/>
    <w:rsid w:val="0061751F"/>
    <w:rsid w:val="006245C0"/>
    <w:rsid w:val="0062561A"/>
    <w:rsid w:val="0062650C"/>
    <w:rsid w:val="006265A6"/>
    <w:rsid w:val="00627FAE"/>
    <w:rsid w:val="00630DAA"/>
    <w:rsid w:val="00632C2C"/>
    <w:rsid w:val="00633ED1"/>
    <w:rsid w:val="00641D9E"/>
    <w:rsid w:val="00643BA7"/>
    <w:rsid w:val="00646CF4"/>
    <w:rsid w:val="00647B20"/>
    <w:rsid w:val="00650141"/>
    <w:rsid w:val="00657AA5"/>
    <w:rsid w:val="00660F23"/>
    <w:rsid w:val="00663E8D"/>
    <w:rsid w:val="00666395"/>
    <w:rsid w:val="0067161B"/>
    <w:rsid w:val="00672697"/>
    <w:rsid w:val="0068342E"/>
    <w:rsid w:val="00687BE1"/>
    <w:rsid w:val="00693E68"/>
    <w:rsid w:val="00695C1B"/>
    <w:rsid w:val="00696BDA"/>
    <w:rsid w:val="006A269D"/>
    <w:rsid w:val="006A36F2"/>
    <w:rsid w:val="006A4A88"/>
    <w:rsid w:val="006A5700"/>
    <w:rsid w:val="006A6633"/>
    <w:rsid w:val="006A7D76"/>
    <w:rsid w:val="006B0618"/>
    <w:rsid w:val="006C4CD6"/>
    <w:rsid w:val="006C4E53"/>
    <w:rsid w:val="006C54E2"/>
    <w:rsid w:val="006E4412"/>
    <w:rsid w:val="006E48E1"/>
    <w:rsid w:val="006F3E02"/>
    <w:rsid w:val="006F47A6"/>
    <w:rsid w:val="006F5060"/>
    <w:rsid w:val="006F5E72"/>
    <w:rsid w:val="006F762B"/>
    <w:rsid w:val="00723125"/>
    <w:rsid w:val="007234F3"/>
    <w:rsid w:val="00725896"/>
    <w:rsid w:val="00725B22"/>
    <w:rsid w:val="00731808"/>
    <w:rsid w:val="00731959"/>
    <w:rsid w:val="007319E8"/>
    <w:rsid w:val="00732D0D"/>
    <w:rsid w:val="007340AC"/>
    <w:rsid w:val="007353BD"/>
    <w:rsid w:val="00736D6B"/>
    <w:rsid w:val="007377FE"/>
    <w:rsid w:val="00746C97"/>
    <w:rsid w:val="007476B3"/>
    <w:rsid w:val="00747958"/>
    <w:rsid w:val="007525E3"/>
    <w:rsid w:val="007531D9"/>
    <w:rsid w:val="0075784D"/>
    <w:rsid w:val="007608A8"/>
    <w:rsid w:val="007758D1"/>
    <w:rsid w:val="007759E0"/>
    <w:rsid w:val="00775AB0"/>
    <w:rsid w:val="0077710C"/>
    <w:rsid w:val="007824C3"/>
    <w:rsid w:val="00785F91"/>
    <w:rsid w:val="0079174A"/>
    <w:rsid w:val="0079493F"/>
    <w:rsid w:val="00797FD5"/>
    <w:rsid w:val="007B3B45"/>
    <w:rsid w:val="007B5339"/>
    <w:rsid w:val="007E02FA"/>
    <w:rsid w:val="007E1F76"/>
    <w:rsid w:val="007E211E"/>
    <w:rsid w:val="007E2BBA"/>
    <w:rsid w:val="007E3AF7"/>
    <w:rsid w:val="007E4DE3"/>
    <w:rsid w:val="007E5CA6"/>
    <w:rsid w:val="007F15D4"/>
    <w:rsid w:val="007F19A2"/>
    <w:rsid w:val="007F2387"/>
    <w:rsid w:val="00805585"/>
    <w:rsid w:val="00806FDF"/>
    <w:rsid w:val="00810E02"/>
    <w:rsid w:val="00811B26"/>
    <w:rsid w:val="00812206"/>
    <w:rsid w:val="0081354A"/>
    <w:rsid w:val="008137D2"/>
    <w:rsid w:val="0081459F"/>
    <w:rsid w:val="00815E0B"/>
    <w:rsid w:val="00820D7E"/>
    <w:rsid w:val="00821547"/>
    <w:rsid w:val="00822FAC"/>
    <w:rsid w:val="00825742"/>
    <w:rsid w:val="00825A43"/>
    <w:rsid w:val="00831D8A"/>
    <w:rsid w:val="00832E35"/>
    <w:rsid w:val="008340DC"/>
    <w:rsid w:val="00834E5F"/>
    <w:rsid w:val="00835503"/>
    <w:rsid w:val="00842738"/>
    <w:rsid w:val="00842DE5"/>
    <w:rsid w:val="0084421F"/>
    <w:rsid w:val="00845912"/>
    <w:rsid w:val="008467F6"/>
    <w:rsid w:val="008472E3"/>
    <w:rsid w:val="00847B39"/>
    <w:rsid w:val="00847CF6"/>
    <w:rsid w:val="00852323"/>
    <w:rsid w:val="008558D5"/>
    <w:rsid w:val="00864F2B"/>
    <w:rsid w:val="00867D37"/>
    <w:rsid w:val="008775B0"/>
    <w:rsid w:val="00884B55"/>
    <w:rsid w:val="008863F3"/>
    <w:rsid w:val="00887895"/>
    <w:rsid w:val="008922F5"/>
    <w:rsid w:val="00893CE6"/>
    <w:rsid w:val="008A28A8"/>
    <w:rsid w:val="008A5A97"/>
    <w:rsid w:val="008A655B"/>
    <w:rsid w:val="008A6768"/>
    <w:rsid w:val="008B4CB6"/>
    <w:rsid w:val="008B5D3B"/>
    <w:rsid w:val="008C0C7F"/>
    <w:rsid w:val="008C4E71"/>
    <w:rsid w:val="008D0122"/>
    <w:rsid w:val="008D20C2"/>
    <w:rsid w:val="008D3462"/>
    <w:rsid w:val="008D3B14"/>
    <w:rsid w:val="008E24FA"/>
    <w:rsid w:val="008E2B7E"/>
    <w:rsid w:val="008E5B9C"/>
    <w:rsid w:val="008E6167"/>
    <w:rsid w:val="008F2BD1"/>
    <w:rsid w:val="008F7273"/>
    <w:rsid w:val="008F7B75"/>
    <w:rsid w:val="009002C9"/>
    <w:rsid w:val="009018ED"/>
    <w:rsid w:val="009065B8"/>
    <w:rsid w:val="00912060"/>
    <w:rsid w:val="00915FCE"/>
    <w:rsid w:val="00925BEA"/>
    <w:rsid w:val="00927762"/>
    <w:rsid w:val="00934C0F"/>
    <w:rsid w:val="009379B3"/>
    <w:rsid w:val="009512EC"/>
    <w:rsid w:val="00952497"/>
    <w:rsid w:val="00952D8A"/>
    <w:rsid w:val="009555F0"/>
    <w:rsid w:val="00955FDC"/>
    <w:rsid w:val="00956F1D"/>
    <w:rsid w:val="00960111"/>
    <w:rsid w:val="0096164F"/>
    <w:rsid w:val="00962268"/>
    <w:rsid w:val="00964F5C"/>
    <w:rsid w:val="00967B1D"/>
    <w:rsid w:val="00977261"/>
    <w:rsid w:val="00977BD9"/>
    <w:rsid w:val="00984677"/>
    <w:rsid w:val="00987640"/>
    <w:rsid w:val="00987695"/>
    <w:rsid w:val="00987BCC"/>
    <w:rsid w:val="009934FF"/>
    <w:rsid w:val="00993991"/>
    <w:rsid w:val="009A05AA"/>
    <w:rsid w:val="009B4A63"/>
    <w:rsid w:val="009B4D8A"/>
    <w:rsid w:val="009C1C71"/>
    <w:rsid w:val="009C4C11"/>
    <w:rsid w:val="009D5725"/>
    <w:rsid w:val="009D6A8E"/>
    <w:rsid w:val="009D7879"/>
    <w:rsid w:val="009E39E6"/>
    <w:rsid w:val="009E4E92"/>
    <w:rsid w:val="009E728B"/>
    <w:rsid w:val="009F10AC"/>
    <w:rsid w:val="009F1FDB"/>
    <w:rsid w:val="00A00F8C"/>
    <w:rsid w:val="00A07AE4"/>
    <w:rsid w:val="00A11C43"/>
    <w:rsid w:val="00A12F1F"/>
    <w:rsid w:val="00A172ED"/>
    <w:rsid w:val="00A20831"/>
    <w:rsid w:val="00A215FE"/>
    <w:rsid w:val="00A30A7A"/>
    <w:rsid w:val="00A3231A"/>
    <w:rsid w:val="00A32A7D"/>
    <w:rsid w:val="00A35BA0"/>
    <w:rsid w:val="00A41276"/>
    <w:rsid w:val="00A451DD"/>
    <w:rsid w:val="00A508C7"/>
    <w:rsid w:val="00A52A6A"/>
    <w:rsid w:val="00A57862"/>
    <w:rsid w:val="00A63E0A"/>
    <w:rsid w:val="00A67A7C"/>
    <w:rsid w:val="00A735F9"/>
    <w:rsid w:val="00A77594"/>
    <w:rsid w:val="00A77A38"/>
    <w:rsid w:val="00A80DC4"/>
    <w:rsid w:val="00A812BD"/>
    <w:rsid w:val="00A8710F"/>
    <w:rsid w:val="00A9040B"/>
    <w:rsid w:val="00A95B74"/>
    <w:rsid w:val="00AA0BB4"/>
    <w:rsid w:val="00AA0DB9"/>
    <w:rsid w:val="00AA129B"/>
    <w:rsid w:val="00AA297A"/>
    <w:rsid w:val="00AA482E"/>
    <w:rsid w:val="00AA4D53"/>
    <w:rsid w:val="00AA5805"/>
    <w:rsid w:val="00AA7B72"/>
    <w:rsid w:val="00AB13B9"/>
    <w:rsid w:val="00AB1AE7"/>
    <w:rsid w:val="00AC601E"/>
    <w:rsid w:val="00AC646F"/>
    <w:rsid w:val="00AC6944"/>
    <w:rsid w:val="00AD2FAF"/>
    <w:rsid w:val="00AD62EB"/>
    <w:rsid w:val="00AD68C6"/>
    <w:rsid w:val="00AD75BA"/>
    <w:rsid w:val="00AE050B"/>
    <w:rsid w:val="00AE3469"/>
    <w:rsid w:val="00AF1B35"/>
    <w:rsid w:val="00B0230E"/>
    <w:rsid w:val="00B07F98"/>
    <w:rsid w:val="00B14E5D"/>
    <w:rsid w:val="00B174CC"/>
    <w:rsid w:val="00B219E0"/>
    <w:rsid w:val="00B23C9A"/>
    <w:rsid w:val="00B2676B"/>
    <w:rsid w:val="00B33166"/>
    <w:rsid w:val="00B375CF"/>
    <w:rsid w:val="00B40C96"/>
    <w:rsid w:val="00B44DC5"/>
    <w:rsid w:val="00B5217B"/>
    <w:rsid w:val="00B5447D"/>
    <w:rsid w:val="00B54ED5"/>
    <w:rsid w:val="00B60C4B"/>
    <w:rsid w:val="00B64A26"/>
    <w:rsid w:val="00B65398"/>
    <w:rsid w:val="00B663CA"/>
    <w:rsid w:val="00B7410E"/>
    <w:rsid w:val="00B74E49"/>
    <w:rsid w:val="00B8206B"/>
    <w:rsid w:val="00B82C2A"/>
    <w:rsid w:val="00B82E63"/>
    <w:rsid w:val="00B83F6A"/>
    <w:rsid w:val="00B85A52"/>
    <w:rsid w:val="00B85B5D"/>
    <w:rsid w:val="00B902FF"/>
    <w:rsid w:val="00B92698"/>
    <w:rsid w:val="00B9404B"/>
    <w:rsid w:val="00B965D3"/>
    <w:rsid w:val="00BA1880"/>
    <w:rsid w:val="00BA24BD"/>
    <w:rsid w:val="00BA44F3"/>
    <w:rsid w:val="00BA4DDD"/>
    <w:rsid w:val="00BA6BE9"/>
    <w:rsid w:val="00BB1A2C"/>
    <w:rsid w:val="00BB4CF5"/>
    <w:rsid w:val="00BB5D56"/>
    <w:rsid w:val="00BC0081"/>
    <w:rsid w:val="00BC225C"/>
    <w:rsid w:val="00BC28C3"/>
    <w:rsid w:val="00BC303A"/>
    <w:rsid w:val="00BC3F40"/>
    <w:rsid w:val="00BC656D"/>
    <w:rsid w:val="00BC72CB"/>
    <w:rsid w:val="00BD68DC"/>
    <w:rsid w:val="00BE3EC0"/>
    <w:rsid w:val="00BF0745"/>
    <w:rsid w:val="00BF3DA4"/>
    <w:rsid w:val="00BF605C"/>
    <w:rsid w:val="00BF662F"/>
    <w:rsid w:val="00C02259"/>
    <w:rsid w:val="00C02D80"/>
    <w:rsid w:val="00C03BD2"/>
    <w:rsid w:val="00C06BD3"/>
    <w:rsid w:val="00C07C16"/>
    <w:rsid w:val="00C26ABC"/>
    <w:rsid w:val="00C27538"/>
    <w:rsid w:val="00C35A62"/>
    <w:rsid w:val="00C44F7B"/>
    <w:rsid w:val="00C45AF7"/>
    <w:rsid w:val="00C5211B"/>
    <w:rsid w:val="00C5258B"/>
    <w:rsid w:val="00C53824"/>
    <w:rsid w:val="00C53C85"/>
    <w:rsid w:val="00C553FA"/>
    <w:rsid w:val="00C57DC4"/>
    <w:rsid w:val="00C63FAE"/>
    <w:rsid w:val="00C71899"/>
    <w:rsid w:val="00C7431F"/>
    <w:rsid w:val="00C8081B"/>
    <w:rsid w:val="00C843D0"/>
    <w:rsid w:val="00C85F0C"/>
    <w:rsid w:val="00C97BF4"/>
    <w:rsid w:val="00CA2EC9"/>
    <w:rsid w:val="00CB0D3B"/>
    <w:rsid w:val="00CB422D"/>
    <w:rsid w:val="00CB79E7"/>
    <w:rsid w:val="00CB7DD5"/>
    <w:rsid w:val="00CC096E"/>
    <w:rsid w:val="00CC3BF6"/>
    <w:rsid w:val="00CC475F"/>
    <w:rsid w:val="00CD0B0C"/>
    <w:rsid w:val="00CD356D"/>
    <w:rsid w:val="00CD3D32"/>
    <w:rsid w:val="00CD6878"/>
    <w:rsid w:val="00CE6B2E"/>
    <w:rsid w:val="00CF4BDC"/>
    <w:rsid w:val="00CF6818"/>
    <w:rsid w:val="00D0259B"/>
    <w:rsid w:val="00D04AC6"/>
    <w:rsid w:val="00D10639"/>
    <w:rsid w:val="00D10E8E"/>
    <w:rsid w:val="00D132F0"/>
    <w:rsid w:val="00D2453C"/>
    <w:rsid w:val="00D31321"/>
    <w:rsid w:val="00D325C0"/>
    <w:rsid w:val="00D33450"/>
    <w:rsid w:val="00D33F52"/>
    <w:rsid w:val="00D34D69"/>
    <w:rsid w:val="00D353CA"/>
    <w:rsid w:val="00D40D5F"/>
    <w:rsid w:val="00D42EDC"/>
    <w:rsid w:val="00D5269D"/>
    <w:rsid w:val="00D5373C"/>
    <w:rsid w:val="00D544F8"/>
    <w:rsid w:val="00D5472C"/>
    <w:rsid w:val="00D6071A"/>
    <w:rsid w:val="00D61847"/>
    <w:rsid w:val="00D63BF6"/>
    <w:rsid w:val="00D6448A"/>
    <w:rsid w:val="00D64CDF"/>
    <w:rsid w:val="00D75A80"/>
    <w:rsid w:val="00D8469A"/>
    <w:rsid w:val="00D84FC1"/>
    <w:rsid w:val="00D86289"/>
    <w:rsid w:val="00D87FC9"/>
    <w:rsid w:val="00D95CF9"/>
    <w:rsid w:val="00DA2156"/>
    <w:rsid w:val="00DA57E4"/>
    <w:rsid w:val="00DB0F01"/>
    <w:rsid w:val="00DB2888"/>
    <w:rsid w:val="00DB384A"/>
    <w:rsid w:val="00DB3D7D"/>
    <w:rsid w:val="00DB42B5"/>
    <w:rsid w:val="00DC1670"/>
    <w:rsid w:val="00DC519E"/>
    <w:rsid w:val="00DD2151"/>
    <w:rsid w:val="00DD3404"/>
    <w:rsid w:val="00DE0CEA"/>
    <w:rsid w:val="00E00FE2"/>
    <w:rsid w:val="00E02E13"/>
    <w:rsid w:val="00E03DBF"/>
    <w:rsid w:val="00E05E58"/>
    <w:rsid w:val="00E11199"/>
    <w:rsid w:val="00E129CD"/>
    <w:rsid w:val="00E1592B"/>
    <w:rsid w:val="00E15B00"/>
    <w:rsid w:val="00E15C9F"/>
    <w:rsid w:val="00E22B36"/>
    <w:rsid w:val="00E23453"/>
    <w:rsid w:val="00E2684C"/>
    <w:rsid w:val="00E27173"/>
    <w:rsid w:val="00E27DDC"/>
    <w:rsid w:val="00E301EB"/>
    <w:rsid w:val="00E31F6C"/>
    <w:rsid w:val="00E401B5"/>
    <w:rsid w:val="00E413F0"/>
    <w:rsid w:val="00E42439"/>
    <w:rsid w:val="00E5673D"/>
    <w:rsid w:val="00E5728D"/>
    <w:rsid w:val="00E57B33"/>
    <w:rsid w:val="00E61B6F"/>
    <w:rsid w:val="00E6341F"/>
    <w:rsid w:val="00E6408C"/>
    <w:rsid w:val="00E64523"/>
    <w:rsid w:val="00E65A0C"/>
    <w:rsid w:val="00E666B3"/>
    <w:rsid w:val="00E820AB"/>
    <w:rsid w:val="00E90697"/>
    <w:rsid w:val="00EA5745"/>
    <w:rsid w:val="00EA6342"/>
    <w:rsid w:val="00EB144D"/>
    <w:rsid w:val="00EB174B"/>
    <w:rsid w:val="00EB1778"/>
    <w:rsid w:val="00ED658C"/>
    <w:rsid w:val="00EE4875"/>
    <w:rsid w:val="00EE7591"/>
    <w:rsid w:val="00EF4E0A"/>
    <w:rsid w:val="00EF7856"/>
    <w:rsid w:val="00F00EA2"/>
    <w:rsid w:val="00F1209C"/>
    <w:rsid w:val="00F139B7"/>
    <w:rsid w:val="00F15859"/>
    <w:rsid w:val="00F166ED"/>
    <w:rsid w:val="00F21E03"/>
    <w:rsid w:val="00F2275D"/>
    <w:rsid w:val="00F24AF8"/>
    <w:rsid w:val="00F32E57"/>
    <w:rsid w:val="00F43D37"/>
    <w:rsid w:val="00F50097"/>
    <w:rsid w:val="00F51CFA"/>
    <w:rsid w:val="00F5574A"/>
    <w:rsid w:val="00F55FDB"/>
    <w:rsid w:val="00F56726"/>
    <w:rsid w:val="00F64F73"/>
    <w:rsid w:val="00F66378"/>
    <w:rsid w:val="00F66DD8"/>
    <w:rsid w:val="00F8036F"/>
    <w:rsid w:val="00F8042A"/>
    <w:rsid w:val="00F80EF6"/>
    <w:rsid w:val="00F83427"/>
    <w:rsid w:val="00F947F8"/>
    <w:rsid w:val="00F95BB0"/>
    <w:rsid w:val="00F97C86"/>
    <w:rsid w:val="00FA27D5"/>
    <w:rsid w:val="00FA408E"/>
    <w:rsid w:val="00FA5A6F"/>
    <w:rsid w:val="00FA6EB2"/>
    <w:rsid w:val="00FB2610"/>
    <w:rsid w:val="00FB2F52"/>
    <w:rsid w:val="00FB387A"/>
    <w:rsid w:val="00FB7A15"/>
    <w:rsid w:val="00FC7B8E"/>
    <w:rsid w:val="00FD4EC1"/>
    <w:rsid w:val="00FD6E1E"/>
    <w:rsid w:val="00FE2B9B"/>
    <w:rsid w:val="00FE2F82"/>
    <w:rsid w:val="00FE6A3E"/>
    <w:rsid w:val="00FF114E"/>
    <w:rsid w:val="00FF50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CC8B827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61847"/>
    <w:rPr>
      <w:sz w:val="24"/>
      <w:szCs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6265A6"/>
    <w:pPr>
      <w:tabs>
        <w:tab w:val="center" w:pos="4819"/>
        <w:tab w:val="right" w:pos="9638"/>
      </w:tabs>
    </w:pPr>
    <w:rPr>
      <w:rFonts w:ascii="Garamond" w:hAnsi="Garamond"/>
      <w:sz w:val="21"/>
      <w:szCs w:val="20"/>
      <w:lang w:eastAsia="en-US"/>
    </w:rPr>
  </w:style>
  <w:style w:type="paragraph" w:styleId="Pidipagina">
    <w:name w:val="footer"/>
    <w:basedOn w:val="Normale"/>
    <w:rsid w:val="006265A6"/>
    <w:pPr>
      <w:tabs>
        <w:tab w:val="center" w:pos="4819"/>
        <w:tab w:val="right" w:pos="9638"/>
      </w:tabs>
    </w:pPr>
    <w:rPr>
      <w:rFonts w:ascii="Garamond" w:hAnsi="Garamond"/>
      <w:sz w:val="21"/>
      <w:szCs w:val="20"/>
      <w:lang w:eastAsia="en-US"/>
    </w:rPr>
  </w:style>
  <w:style w:type="paragraph" w:styleId="NormaleWeb">
    <w:name w:val="Normal (Web)"/>
    <w:basedOn w:val="Normale"/>
    <w:rsid w:val="00C2142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1"/>
      <w:szCs w:val="20"/>
      <w:lang w:eastAsia="en-US"/>
    </w:rPr>
  </w:style>
  <w:style w:type="table" w:styleId="Grigliatabella">
    <w:name w:val="Table Grid"/>
    <w:basedOn w:val="Tabellanormale"/>
    <w:rsid w:val="00E47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semiHidden/>
    <w:rsid w:val="00743F38"/>
    <w:rPr>
      <w:sz w:val="16"/>
      <w:szCs w:val="16"/>
    </w:rPr>
  </w:style>
  <w:style w:type="paragraph" w:styleId="Testocommento">
    <w:name w:val="annotation text"/>
    <w:basedOn w:val="Normale"/>
    <w:semiHidden/>
    <w:rsid w:val="00743F38"/>
    <w:rPr>
      <w:rFonts w:ascii="Garamond" w:hAnsi="Garamond"/>
      <w:sz w:val="20"/>
      <w:szCs w:val="20"/>
      <w:lang w:eastAsia="en-US"/>
    </w:rPr>
  </w:style>
  <w:style w:type="paragraph" w:styleId="Soggettocommento">
    <w:name w:val="annotation subject"/>
    <w:basedOn w:val="Testocommento"/>
    <w:next w:val="Testocommento"/>
    <w:semiHidden/>
    <w:rsid w:val="00743F38"/>
    <w:rPr>
      <w:b/>
      <w:bCs/>
    </w:rPr>
  </w:style>
  <w:style w:type="paragraph" w:styleId="Testofumetto">
    <w:name w:val="Balloon Text"/>
    <w:basedOn w:val="Normale"/>
    <w:semiHidden/>
    <w:rsid w:val="00743F38"/>
    <w:rPr>
      <w:rFonts w:ascii="Tahoma" w:hAnsi="Tahoma" w:cs="Tahoma"/>
      <w:sz w:val="16"/>
      <w:szCs w:val="16"/>
    </w:rPr>
  </w:style>
  <w:style w:type="character" w:styleId="Numeropagina">
    <w:name w:val="page number"/>
    <w:basedOn w:val="Carpredefinitoparagrafo"/>
    <w:rsid w:val="00D71E35"/>
  </w:style>
  <w:style w:type="paragraph" w:customStyle="1" w:styleId="Nomesociet">
    <w:name w:val="Nome società"/>
    <w:basedOn w:val="Corpotesto"/>
    <w:rsid w:val="00C26DEF"/>
    <w:pPr>
      <w:keepLines/>
      <w:spacing w:after="80" w:line="240" w:lineRule="atLeast"/>
      <w:jc w:val="center"/>
    </w:pPr>
    <w:rPr>
      <w:caps/>
      <w:spacing w:val="75"/>
    </w:rPr>
  </w:style>
  <w:style w:type="paragraph" w:customStyle="1" w:styleId="Etichettadocumento">
    <w:name w:val="Etichetta documento"/>
    <w:next w:val="Normale"/>
    <w:rsid w:val="00C26DEF"/>
    <w:pPr>
      <w:pBdr>
        <w:top w:val="double" w:sz="6" w:space="8" w:color="auto"/>
        <w:bottom w:val="double" w:sz="6" w:space="8" w:color="auto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  <w:lang w:eastAsia="en-US"/>
    </w:rPr>
  </w:style>
  <w:style w:type="paragraph" w:styleId="Intestazionemessaggio">
    <w:name w:val="Message Header"/>
    <w:basedOn w:val="Corpotesto"/>
    <w:rsid w:val="00C26DEF"/>
    <w:pPr>
      <w:keepLines/>
      <w:spacing w:after="40" w:line="140" w:lineRule="atLeast"/>
      <w:ind w:left="360"/>
    </w:pPr>
    <w:rPr>
      <w:spacing w:val="-5"/>
      <w:sz w:val="24"/>
    </w:rPr>
  </w:style>
  <w:style w:type="paragraph" w:customStyle="1" w:styleId="Primaintestazionemessaggio">
    <w:name w:val="Prima intestazione messaggio"/>
    <w:basedOn w:val="Intestazionemessaggio"/>
    <w:next w:val="Intestazionemessaggio"/>
    <w:rsid w:val="00C26DEF"/>
  </w:style>
  <w:style w:type="paragraph" w:customStyle="1" w:styleId="Etichettaintestazionemessaggio">
    <w:name w:val="Etichetta intestazione messaggio"/>
    <w:basedOn w:val="Intestazionemessaggio"/>
    <w:next w:val="Intestazionemessaggio"/>
    <w:rsid w:val="00C26DEF"/>
    <w:pPr>
      <w:spacing w:before="40" w:after="0"/>
      <w:ind w:left="0"/>
    </w:pPr>
    <w:rPr>
      <w:caps/>
      <w:spacing w:val="6"/>
      <w:sz w:val="14"/>
    </w:rPr>
  </w:style>
  <w:style w:type="paragraph" w:styleId="Corpotesto">
    <w:name w:val="Body Text"/>
    <w:basedOn w:val="Normale"/>
    <w:rsid w:val="00C26DEF"/>
    <w:pPr>
      <w:spacing w:after="120"/>
    </w:pPr>
    <w:rPr>
      <w:rFonts w:ascii="Garamond" w:hAnsi="Garamond"/>
      <w:sz w:val="21"/>
      <w:szCs w:val="20"/>
      <w:lang w:eastAsia="en-US"/>
    </w:rPr>
  </w:style>
  <w:style w:type="character" w:styleId="Collegamentoipertestuale">
    <w:name w:val="Hyperlink"/>
    <w:rsid w:val="00A134B4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BF662F"/>
    <w:pPr>
      <w:ind w:left="720"/>
      <w:contextualSpacing/>
    </w:pPr>
    <w:rPr>
      <w:rFonts w:ascii="Garamond" w:hAnsi="Garamond"/>
      <w:sz w:val="21"/>
      <w:szCs w:val="20"/>
      <w:lang w:eastAsia="en-US"/>
    </w:rPr>
  </w:style>
  <w:style w:type="character" w:customStyle="1" w:styleId="Menzionenonrisolta1">
    <w:name w:val="Menzione non risolta1"/>
    <w:basedOn w:val="Carpredefinitoparagrafo"/>
    <w:rsid w:val="00F95BB0"/>
    <w:rPr>
      <w:color w:val="605E5C"/>
      <w:shd w:val="clear" w:color="auto" w:fill="E1DFDD"/>
    </w:rPr>
  </w:style>
  <w:style w:type="character" w:customStyle="1" w:styleId="markedcontent">
    <w:name w:val="markedcontent"/>
    <w:basedOn w:val="Carpredefinitoparagrafo"/>
    <w:rsid w:val="004311C4"/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0230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semiHidden/>
    <w:unhideWhenUsed/>
    <w:rsid w:val="006C4CD6"/>
    <w:rPr>
      <w:color w:val="800080" w:themeColor="followedHyperlink"/>
      <w:u w:val="single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842DE5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842DE5"/>
  </w:style>
  <w:style w:type="character" w:styleId="Rimandonotaapidipagina">
    <w:name w:val="footnote reference"/>
    <w:basedOn w:val="Carpredefinitoparagrafo"/>
    <w:semiHidden/>
    <w:unhideWhenUsed/>
    <w:rsid w:val="00842DE5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E22B36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C53C85"/>
    <w:rPr>
      <w:b/>
      <w:bCs/>
    </w:rPr>
  </w:style>
  <w:style w:type="paragraph" w:styleId="PreformattatoHTML">
    <w:name w:val="HTML Preformatted"/>
    <w:basedOn w:val="Normale"/>
    <w:link w:val="PreformattatoHTMLCarattere"/>
    <w:semiHidden/>
    <w:unhideWhenUsed/>
    <w:rsid w:val="006A36F2"/>
    <w:rPr>
      <w:rFonts w:ascii="Consolas" w:hAnsi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semiHidden/>
    <w:rsid w:val="006A36F2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4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1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2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6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10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3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ti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forms.office.com/e/LKBAU4cm2q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9D34B-8E71-48DC-AB7E-F4A3982C0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1056</Characters>
  <Application>Microsoft Office Word</Application>
  <DocSecurity>0</DocSecurity>
  <Lines>35</Lines>
  <Paragraphs>1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IMA – Università degli Studi di Salerno</vt:lpstr>
      <vt:lpstr>DIIMA – Università degli Studi di Salerno</vt:lpstr>
    </vt:vector>
  </TitlesOfParts>
  <Company>Università degli Studi di Salerno</Company>
  <LinksUpToDate>false</LinksUpToDate>
  <CharactersWithSpaces>1122</CharactersWithSpaces>
  <SharedDoc>false</SharedDoc>
  <HLinks>
    <vt:vector size="12" baseType="variant">
      <vt:variant>
        <vt:i4>5832815</vt:i4>
      </vt:variant>
      <vt:variant>
        <vt:i4>0</vt:i4>
      </vt:variant>
      <vt:variant>
        <vt:i4>0</vt:i4>
      </vt:variant>
      <vt:variant>
        <vt:i4>5</vt:i4>
      </vt:variant>
      <vt:variant>
        <vt:lpwstr>http://www.ingegneriagestionalepalermo.it</vt:lpwstr>
      </vt:variant>
      <vt:variant>
        <vt:lpwstr/>
      </vt:variant>
      <vt:variant>
        <vt:i4>2818164</vt:i4>
      </vt:variant>
      <vt:variant>
        <vt:i4>-1</vt:i4>
      </vt:variant>
      <vt:variant>
        <vt:i4>2058</vt:i4>
      </vt:variant>
      <vt:variant>
        <vt:i4>1</vt:i4>
      </vt:variant>
      <vt:variant>
        <vt:lpwstr>logo ing gest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IMA – Università degli Studi di Salerno</dc:title>
  <dc:subject/>
  <dc:creator>direzione</dc:creator>
  <cp:keywords/>
  <cp:lastModifiedBy>STEFANIA AGNELLO</cp:lastModifiedBy>
  <cp:revision>2</cp:revision>
  <cp:lastPrinted>2020-03-05T16:20:00Z</cp:lastPrinted>
  <dcterms:created xsi:type="dcterms:W3CDTF">2025-12-02T12:28:00Z</dcterms:created>
  <dcterms:modified xsi:type="dcterms:W3CDTF">2025-12-02T12:28:00Z</dcterms:modified>
</cp:coreProperties>
</file>